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Veterinarian</w:t>
      </w:r>
      <w:r>
        <w:t xml:space="preserve"> </w:t>
      </w:r>
      <w:r>
        <w:t xml:space="preserve">in</w:t>
      </w:r>
      <w:r>
        <w:t xml:space="preserve"> </w:t>
      </w:r>
      <w:r>
        <w:t xml:space="preserve">Israel</w:t>
      </w:r>
      <w:r>
        <w:t xml:space="preserve"> </w:t>
      </w:r>
      <w:r>
        <w:t xml:space="preserve">Jerusalem</w:t>
      </w:r>
    </w:p>
    <w:bookmarkStart w:id="20" w:name="X0f3dc2ea2ad391b3f301c8ad5b8ddfedcf25a4a"/>
    <w:p>
      <w:pPr>
        <w:pStyle w:val="Heading1"/>
      </w:pPr>
      <w:r>
        <w:t xml:space="preserve">Internship Application Letter for Veterinary Internship at Prominent Institution in Israel Jerusalem</w:t>
      </w:r>
    </w:p>
    <w:p>
      <w:pPr>
        <w:pStyle w:val="FirstParagraph"/>
      </w:pPr>
      <w:r>
        <w:t xml:space="preserve">Dear Hiring Committee,</w:t>
      </w:r>
    </w:p>
    <w:p>
      <w:pPr>
        <w:pStyle w:val="BodyText"/>
      </w:pPr>
      <w:r>
        <w:t xml:space="preserve">I am writing with profound enthusiasm to submit my application for the Veterinary Internship position at your esteemed institution, located within the vibrant and historically rich city of Israel Jerusalem. As a dedicated veterinary medicine student with a deep commitment to animal welfare, clinical excellence, and cross-cultural medical practice, I am eager to contribute my skills and passion to your team while immersing myself in the unique healthcare landscape of one of the world’s most culturally diverse cities. This Internship Application Letter serves as my formal expression of interest in joining your organization during this pivotal phase of my professional development.</w:t>
      </w:r>
    </w:p>
    <w:p>
      <w:pPr>
        <w:pStyle w:val="BodyText"/>
      </w:pPr>
      <w:r>
        <w:t xml:space="preserve">My academic journey at [Your University Name] has been meticulously structured to prepare me for the multifaceted demands of modern veterinary practice. I have completed advanced coursework in comparative anatomy, surgical techniques, emergency medicine, and public health—courses that directly align with the clinical needs observed across Israel Jerusalem’s urban and peri-urban communities. During my third year, I spearheaded a research project on zoonotic disease prevention in densely populated environments, analyzing case studies from cities like Jerusalem where human-wildlife interaction is frequent due to the city’s geographical proximity to natural reserves and historical neighborhoods. This experience deepened my understanding of how veterinary medicine intersects with public health—a critical consideration for institutions operating in Israel Jerusalem, where animal health directly impacts community well-being.</w:t>
      </w:r>
    </w:p>
    <w:p>
      <w:pPr>
        <w:pStyle w:val="BodyText"/>
      </w:pPr>
      <w:r>
        <w:t xml:space="preserve">Beyond academics, I have actively sought hands-on clinical exposure that mirrors the challenges faced by veterinarians in Israel Jerusalem. My externship at [Local Animal Hospital/University Clinic Name] provided me with 350+ hours of direct patient care, including emergency triage, dental procedures, and preventive care for dogs and cats—a common caseload in Jerusalem’s bustling clinics. I also volunteered with the [Local Animal Welfare Organization], assisting in spay/neuter campaigns targeting stray populations. These initiatives are particularly relevant to Jerusalem’s context: the city faces unique challenges with street animals due to its layered demographics, religious considerations around animal care, and seasonal fluctuations in stray populations near historical sites like the Old City. I witnessed firsthand how cultural sensitivity and community partnerships are essential for effective veterinary outreach—a skill I am eager to refine under your mentorship.</w:t>
      </w:r>
    </w:p>
    <w:p>
      <w:pPr>
        <w:pStyle w:val="BodyText"/>
      </w:pPr>
      <w:r>
        <w:t xml:space="preserve">What draws me specifically to Israel Jerusalem is not merely its status as a global crossroads, but its unique convergence of ancient traditions and cutting-edge medical innovation in animal healthcare. Institutions like the Jerusalem Veterinary Hospital and partnerships with organizations such as Be’eri Animal Welfare Association exemplify this blend, offering internships that bridge traditional practices with modern science. I am captivated by the opportunity to learn from practitioners who navigate complex scenarios—from treating animals in religiously sensitive areas to collaborating with municipal authorities on rabies control programs that serve Jerusalem’s multi-ethnic population. This environment is precisely where I aim to grow as a Veterinarian: one who respects cultural nuances while delivering evidence-based care. My fluency in English and conversational Hebrew (gained through immersion courses) ensures I can communicate effectively with patients, colleagues, and community leaders across Israel Jerusalem’s diverse communities.</w:t>
      </w:r>
    </w:p>
    <w:p>
      <w:pPr>
        <w:pStyle w:val="BodyText"/>
      </w:pPr>
      <w:r>
        <w:t xml:space="preserve">I am particularly impressed by your institution’s commitment to holistic animal welfare, as evidenced by your recent partnership with the Jerusalem Municipality to implement a citywide microchipping initiative for stray dogs. This aligns perfectly with my belief that veterinary medicine must extend beyond the clinic walls into community education and policy advocacy. During my time in [City/Region], I organized a workshop on responsible pet ownership for immigrant families—a project I am confident would translate well to Jerusalem’s dynamic social fabric. As a future Veterinarian, I aspire to contribute not only clinical expertise but also initiatives that foster trust between veterinary services and the public, ensuring equitable care across all neighborhoods in Israel Jerusalem.</w:t>
      </w:r>
    </w:p>
    <w:p>
      <w:pPr>
        <w:pStyle w:val="BodyText"/>
      </w:pPr>
      <w:r>
        <w:t xml:space="preserve">My adaptability and resilience are honed through international experiences beyond veterinary medicine. I spent a semester studying public health in Tel Aviv, where I collaborated with Israeli and Palestinian students on a project addressing water-borne diseases—a testament to my ability to thrive in collaborative, multicultural settings. This experience taught me that effective healthcare requires listening first, understanding context second, and acting with empathy always. In Jerusalem, where veterinary clinics often serve families from varied backgrounds—from ultra-Orthodox communities to Arab neighborhoods—I believe this approach will allow me to build meaningful connections and provide truly patient-centered care.</w:t>
      </w:r>
    </w:p>
    <w:p>
      <w:pPr>
        <w:pStyle w:val="BodyText"/>
      </w:pPr>
      <w:r>
        <w:t xml:space="preserve">Moreover, I understand that an Internship in Israel Jerusalem represents more than clinical training—it is an invitation to become part of a legacy. The city’s veterinary community has long been a beacon for innovation in the Middle East, from pioneering wildlife rehabilitation efforts at the Jerusalem Zoological Park to integrating telemedicine into rural clinics across the region. I am eager to learn from practitioners who have shaped this legacy and contribute my own energy to its continuation. My goal is not merely to observe but to actively participate: whether it’s assisting in surgical rotations, supporting outreach programs in underserved areas, or contributing ideas for improving client communication tools tailored for Jerusalem’s diverse residents.</w:t>
      </w:r>
    </w:p>
    <w:p>
      <w:pPr>
        <w:pStyle w:val="BodyText"/>
      </w:pPr>
      <w:r>
        <w:t xml:space="preserve">I am confident that my academic rigor, clinical experience, cultural awareness, and unwavering dedication to advancing animal welfare make me an ideal candidate for this Internship. I have attached my resume and references for your review. Thank you for considering my application as I seek to embark on this transformative journey in Israel Jerusalem—a city where the past informs the future of veterinary medicine with every paw print left on its ancient stones.</w:t>
      </w:r>
    </w:p>
    <w:p>
      <w:pPr>
        <w:pStyle w:val="BodyText"/>
      </w:pPr>
      <w:r>
        <w:t xml:space="preserve">I respectfully request an interview at your earliest convenience to discuss how my skills align with your institution’s mission. I am available for a conversation via Zoom or phone at any time and would be honored to visit your facility in person during the upcoming semester.</w:t>
      </w:r>
    </w:p>
    <w:p>
      <w:pPr>
        <w:pStyle w:val="BodyText"/>
      </w:pPr>
      <w:r>
        <w:t xml:space="preserve">With profound gratitude and anticipation,</w:t>
      </w:r>
    </w:p>
    <w:p>
      <w:pPr>
        <w:pStyle w:val="BodyText"/>
      </w:pPr>
      <w:r>
        <w:t xml:space="preserve">[Your Full Name]</w:t>
      </w:r>
      <w:r>
        <w:br/>
      </w:r>
      <w:r>
        <w:t xml:space="preserve">[Your Email Address]</w:t>
      </w:r>
      <w:r>
        <w:br/>
      </w:r>
      <w:r>
        <w:t xml:space="preserve">[Your Phone Number]</w:t>
      </w:r>
      <w:r>
        <w:br/>
      </w:r>
      <w:r>
        <w:t xml:space="preserve">[LinkedIn Profile URL (Optional)]</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Veterinarian in Israel Jerusalem</dc:title>
  <dc:creator/>
  <dc:language>en</dc:language>
  <cp:keywords/>
  <dcterms:created xsi:type="dcterms:W3CDTF">2026-07-21T05:43:33Z</dcterms:created>
  <dcterms:modified xsi:type="dcterms:W3CDTF">2026-07-21T05:43:33Z</dcterms:modified>
</cp:coreProperties>
</file>

<file path=docProps/custom.xml><?xml version="1.0" encoding="utf-8"?>
<Properties xmlns="http://schemas.openxmlformats.org/officeDocument/2006/custom-properties" xmlns:vt="http://schemas.openxmlformats.org/officeDocument/2006/docPropsVTypes"/>
</file>